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794" w:rsidRPr="00CB45FD" w:rsidRDefault="00000794">
      <w:pPr>
        <w:rPr>
          <w:rFonts w:ascii="Times New Roman" w:hAnsi="Times New Roman" w:cs="Times New Roman"/>
          <w:sz w:val="24"/>
          <w:szCs w:val="24"/>
        </w:rPr>
      </w:pPr>
      <w:r w:rsidRPr="00CB45FD">
        <w:rPr>
          <w:rFonts w:ascii="Times New Roman" w:hAnsi="Times New Roman" w:cs="Times New Roman"/>
          <w:sz w:val="24"/>
          <w:szCs w:val="24"/>
        </w:rPr>
        <w:t xml:space="preserve">The Electronic search strategy: </w:t>
      </w:r>
    </w:p>
    <w:p w:rsidR="00000794" w:rsidRPr="00CB45FD" w:rsidRDefault="00000794">
      <w:pPr>
        <w:rPr>
          <w:rFonts w:ascii="Times New Roman" w:hAnsi="Times New Roman" w:cs="Times New Roman"/>
          <w:sz w:val="24"/>
          <w:szCs w:val="24"/>
        </w:rPr>
      </w:pPr>
      <w:r w:rsidRPr="00CB45FD">
        <w:rPr>
          <w:rFonts w:ascii="Times New Roman" w:hAnsi="Times New Roman" w:cs="Times New Roman"/>
          <w:sz w:val="24"/>
          <w:szCs w:val="24"/>
        </w:rPr>
        <w:t xml:space="preserve">Strawberry AND (hypertension OR </w:t>
      </w:r>
      <w:r w:rsidR="00CB45FD">
        <w:rPr>
          <w:rFonts w:ascii="Times New Roman" w:hAnsi="Times New Roman" w:cs="Times New Roman"/>
          <w:sz w:val="24"/>
          <w:szCs w:val="24"/>
        </w:rPr>
        <w:t>“</w:t>
      </w:r>
      <w:r w:rsidRPr="00CB45FD">
        <w:rPr>
          <w:rFonts w:ascii="Times New Roman" w:hAnsi="Times New Roman" w:cs="Times New Roman"/>
          <w:sz w:val="24"/>
          <w:szCs w:val="24"/>
        </w:rPr>
        <w:t>blood pressure</w:t>
      </w:r>
      <w:r w:rsidR="00CB45FD">
        <w:rPr>
          <w:rFonts w:ascii="Times New Roman" w:hAnsi="Times New Roman" w:cs="Times New Roman"/>
          <w:sz w:val="24"/>
          <w:szCs w:val="24"/>
        </w:rPr>
        <w:t>”</w:t>
      </w:r>
      <w:r w:rsidRPr="00CB45FD">
        <w:rPr>
          <w:rFonts w:ascii="Times New Roman" w:hAnsi="Times New Roman" w:cs="Times New Roman"/>
          <w:sz w:val="24"/>
          <w:szCs w:val="24"/>
        </w:rPr>
        <w:t xml:space="preserve"> OR lipid OR cholesterol OR LDL OR HDL OR triglyceride</w:t>
      </w:r>
      <w:r w:rsidR="00CB45FD" w:rsidRPr="00CB45FD">
        <w:rPr>
          <w:rFonts w:ascii="Times New Roman" w:hAnsi="Times New Roman" w:cs="Times New Roman"/>
          <w:sz w:val="24"/>
          <w:szCs w:val="24"/>
        </w:rPr>
        <w:t xml:space="preserve"> OR </w:t>
      </w:r>
      <w:r w:rsidR="00CB45FD">
        <w:rPr>
          <w:rFonts w:ascii="Times New Roman" w:hAnsi="Times New Roman" w:cs="Times New Roman"/>
          <w:sz w:val="24"/>
          <w:szCs w:val="24"/>
        </w:rPr>
        <w:t>“</w:t>
      </w:r>
      <w:r w:rsidR="00CB45FD" w:rsidRPr="00CB45FD">
        <w:rPr>
          <w:rFonts w:ascii="Times New Roman" w:hAnsi="Times New Roman" w:cs="Times New Roman"/>
          <w:sz w:val="24"/>
          <w:szCs w:val="24"/>
        </w:rPr>
        <w:t>blood glucose</w:t>
      </w:r>
      <w:r w:rsidR="00CB45FD">
        <w:rPr>
          <w:rFonts w:ascii="Times New Roman" w:hAnsi="Times New Roman" w:cs="Times New Roman"/>
          <w:sz w:val="24"/>
          <w:szCs w:val="24"/>
        </w:rPr>
        <w:t>”</w:t>
      </w:r>
      <w:r w:rsidR="00CB45FD" w:rsidRPr="00CB45FD">
        <w:rPr>
          <w:rFonts w:ascii="Times New Roman" w:hAnsi="Times New Roman" w:cs="Times New Roman"/>
          <w:sz w:val="24"/>
          <w:szCs w:val="24"/>
        </w:rPr>
        <w:t xml:space="preserve"> OR </w:t>
      </w:r>
      <w:r w:rsidR="00CB45FD">
        <w:rPr>
          <w:rFonts w:ascii="Times New Roman" w:hAnsi="Times New Roman" w:cs="Times New Roman"/>
          <w:sz w:val="24"/>
          <w:szCs w:val="24"/>
        </w:rPr>
        <w:t>“</w:t>
      </w:r>
      <w:r w:rsidR="00CB45FD" w:rsidRPr="00CB45F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dothelial function</w:t>
      </w:r>
      <w:r w:rsidR="00CB45F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”</w:t>
      </w:r>
      <w:r w:rsidR="00CB45FD" w:rsidRPr="00CB45F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R inflammation</w:t>
      </w:r>
      <w:r w:rsidRPr="00CB45FD">
        <w:rPr>
          <w:rFonts w:ascii="Times New Roman" w:hAnsi="Times New Roman" w:cs="Times New Roman"/>
          <w:sz w:val="24"/>
          <w:szCs w:val="24"/>
        </w:rPr>
        <w:t xml:space="preserve">) </w:t>
      </w:r>
      <w:r w:rsidR="00CB45FD">
        <w:rPr>
          <w:rFonts w:ascii="Times New Roman" w:hAnsi="Times New Roman" w:cs="Times New Roman"/>
          <w:sz w:val="24"/>
          <w:szCs w:val="24"/>
        </w:rPr>
        <w:t>AND</w:t>
      </w:r>
      <w:r w:rsidRPr="00CB45FD">
        <w:rPr>
          <w:rFonts w:ascii="Times New Roman" w:hAnsi="Times New Roman" w:cs="Times New Roman"/>
          <w:sz w:val="24"/>
          <w:szCs w:val="24"/>
        </w:rPr>
        <w:t xml:space="preserve"> trial</w:t>
      </w:r>
      <w:bookmarkStart w:id="0" w:name="_GoBack"/>
      <w:bookmarkEnd w:id="0"/>
    </w:p>
    <w:p w:rsidR="00000794" w:rsidRDefault="000007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00794" w:rsidRDefault="00000794">
      <w:pPr>
        <w:rPr>
          <w:rFonts w:ascii="Times New Roman" w:hAnsi="Times New Roman" w:cs="Times New Roman"/>
          <w:sz w:val="24"/>
          <w:szCs w:val="24"/>
        </w:rPr>
      </w:pPr>
    </w:p>
    <w:p w:rsidR="006F152A" w:rsidRPr="005071AF" w:rsidRDefault="006F152A" w:rsidP="006F152A">
      <w:pPr>
        <w:rPr>
          <w:rFonts w:ascii="Times New Roman" w:hAnsi="Times New Roman" w:cs="Times New Roman"/>
          <w:sz w:val="24"/>
          <w:szCs w:val="24"/>
        </w:rPr>
      </w:pPr>
      <w:r w:rsidRPr="005071AF">
        <w:rPr>
          <w:rFonts w:ascii="Times New Roman" w:hAnsi="Times New Roman" w:cs="Times New Roman"/>
          <w:sz w:val="24"/>
          <w:szCs w:val="24"/>
        </w:rPr>
        <w:t>Supplemental Table 1. Quality assessment of included randomized controlled trials.</w:t>
      </w:r>
    </w:p>
    <w:tbl>
      <w:tblPr>
        <w:tblW w:w="0" w:type="auto"/>
        <w:tblInd w:w="-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6"/>
        <w:gridCol w:w="1598"/>
        <w:gridCol w:w="1566"/>
        <w:gridCol w:w="1499"/>
        <w:gridCol w:w="1527"/>
        <w:gridCol w:w="1174"/>
        <w:gridCol w:w="1433"/>
      </w:tblGrid>
      <w:tr w:rsidR="006F152A" w:rsidRPr="007C1028" w:rsidTr="00052DB0">
        <w:trPr>
          <w:trHeight w:val="900"/>
        </w:trPr>
        <w:tc>
          <w:tcPr>
            <w:tcW w:w="0" w:type="auto"/>
            <w:shd w:val="clear" w:color="auto" w:fill="auto"/>
            <w:vAlign w:val="bottom"/>
          </w:tcPr>
          <w:p w:rsidR="006F152A" w:rsidRPr="007C1028" w:rsidRDefault="006F152A" w:rsidP="00052DB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C1028">
              <w:rPr>
                <w:rFonts w:ascii="Times New Roman" w:eastAsia="DengXian" w:hAnsi="Times New Roman" w:cs="Times New Roman"/>
                <w:b/>
                <w:bCs/>
                <w:sz w:val="20"/>
                <w:szCs w:val="20"/>
                <w:lang w:eastAsia="zh-CN"/>
              </w:rPr>
              <w:t>Study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6F152A" w:rsidRPr="007C1028" w:rsidRDefault="006F152A" w:rsidP="0005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andomization proces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6F152A" w:rsidRPr="007C1028" w:rsidRDefault="006F152A" w:rsidP="0005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viations from intended intervention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6F152A" w:rsidRPr="007C1028" w:rsidRDefault="006F152A" w:rsidP="0005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outcome dat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6F152A" w:rsidRPr="007C1028" w:rsidRDefault="006F152A" w:rsidP="0005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asurement of the outcom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6F152A" w:rsidRPr="007C1028" w:rsidRDefault="006F152A" w:rsidP="0005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election of the reported result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6F152A" w:rsidRPr="007C1028" w:rsidRDefault="006F152A" w:rsidP="00052D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verall Bias</w:t>
            </w:r>
          </w:p>
        </w:tc>
      </w:tr>
      <w:tr w:rsidR="006F152A" w:rsidRPr="007C1028" w:rsidTr="00052D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ani 20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 w:rsidR="006F152A" w:rsidRPr="007C1028" w:rsidTr="00052D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se 20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gh</w:t>
            </w:r>
          </w:p>
        </w:tc>
      </w:tr>
      <w:tr w:rsidR="006F152A" w:rsidRPr="007C1028" w:rsidTr="00052D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su</w:t>
            </w:r>
            <w:proofErr w:type="spellEnd"/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20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 w:rsidR="006F152A" w:rsidRPr="007C1028" w:rsidTr="00052D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urton-Freeman 20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 w:rsidR="006F152A" w:rsidRPr="007C1028" w:rsidTr="00052D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jurica</w:t>
            </w:r>
            <w:proofErr w:type="spellEnd"/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20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 w:rsidR="006F152A" w:rsidRPr="007C1028" w:rsidTr="00052D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lis 20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 w:rsidR="006F152A" w:rsidRPr="007C1028" w:rsidTr="00052D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erensin</w:t>
            </w:r>
            <w:proofErr w:type="spellEnd"/>
          </w:p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 w:rsidR="006F152A" w:rsidRPr="007C1028" w:rsidTr="00052D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enkins, 2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gh</w:t>
            </w:r>
          </w:p>
        </w:tc>
      </w:tr>
      <w:tr w:rsidR="006F152A" w:rsidRPr="007C1028" w:rsidTr="00052D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azen</w:t>
            </w:r>
            <w:proofErr w:type="spellEnd"/>
          </w:p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 w:rsidR="006F152A" w:rsidRPr="007C1028" w:rsidTr="00052D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hell</w:t>
            </w:r>
          </w:p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</w:tr>
      <w:tr w:rsidR="006F152A" w:rsidRPr="007C1028" w:rsidTr="00052DB0">
        <w:trPr>
          <w:trHeight w:val="300"/>
        </w:trPr>
        <w:tc>
          <w:tcPr>
            <w:tcW w:w="0" w:type="auto"/>
            <w:shd w:val="clear" w:color="auto" w:fill="auto"/>
            <w:vAlign w:val="center"/>
          </w:tcPr>
          <w:p w:rsidR="006F152A" w:rsidRPr="007C1028" w:rsidRDefault="006F152A" w:rsidP="00052DB0">
            <w:pPr>
              <w:spacing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unino</w:t>
            </w:r>
            <w:proofErr w:type="spellEnd"/>
            <w:r w:rsidRPr="007C10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20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me concer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6F152A" w:rsidRPr="007C1028" w:rsidRDefault="006F152A" w:rsidP="00052D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C102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me concerns</w:t>
            </w:r>
          </w:p>
        </w:tc>
      </w:tr>
    </w:tbl>
    <w:p w:rsidR="006F152A" w:rsidRPr="0031140C" w:rsidRDefault="006F152A" w:rsidP="006F152A">
      <w:pPr>
        <w:rPr>
          <w:rFonts w:ascii="Times New Roman" w:hAnsi="Times New Roman" w:cs="Times New Roman"/>
          <w:sz w:val="24"/>
          <w:szCs w:val="24"/>
        </w:rPr>
      </w:pPr>
    </w:p>
    <w:p w:rsidR="006F152A" w:rsidRDefault="006F152A" w:rsidP="006F152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77D0536" wp14:editId="523DC42E">
            <wp:extent cx="4495800" cy="3269858"/>
            <wp:effectExtent l="0" t="0" r="0" b="6985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C metareg.wm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868" cy="32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52A" w:rsidRDefault="006F152A" w:rsidP="006F15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upplemental Fig 1. Meta-regression between baseline level of total cholesterol (TC) and treatment effects of strawberry intervention.</w:t>
      </w:r>
    </w:p>
    <w:p w:rsidR="006F152A" w:rsidRDefault="006F152A" w:rsidP="006F15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F152A" w:rsidRDefault="006F152A" w:rsidP="006F152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69BF134" wp14:editId="47811F39">
            <wp:extent cx="4429125" cy="3221363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DL metareg.w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1072" cy="329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52A" w:rsidRDefault="006F152A" w:rsidP="006F15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upplemental Fig 2. Meta-regression between baseline level of </w:t>
      </w:r>
      <w:r w:rsidRPr="00A2556E">
        <w:rPr>
          <w:rFonts w:ascii="Times New Roman" w:eastAsia="メイリオ" w:hAnsi="Times New Roman" w:cs="Times New Roman"/>
          <w:sz w:val="24"/>
          <w:szCs w:val="24"/>
          <w:shd w:val="clear" w:color="auto" w:fill="FFFFFF"/>
        </w:rPr>
        <w:t>low-density lipoprotein</w:t>
      </w:r>
      <w:r>
        <w:rPr>
          <w:rFonts w:ascii="Times New Roman" w:hAnsi="Times New Roman" w:cs="Times New Roman"/>
          <w:sz w:val="24"/>
          <w:szCs w:val="24"/>
        </w:rPr>
        <w:t>-cholesterol (LDL-C) and treatment effects of strawberry intervention.</w:t>
      </w:r>
    </w:p>
    <w:p w:rsidR="00FE5739" w:rsidRDefault="00FE5739"/>
    <w:sectPr w:rsidR="00FE5739">
      <w:headerReference w:type="default" r:id="rId8"/>
      <w:pgSz w:w="12240" w:h="15840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77F9" w:rsidRDefault="00CD77F9" w:rsidP="006F152A">
      <w:pPr>
        <w:spacing w:after="0" w:line="240" w:lineRule="auto"/>
      </w:pPr>
      <w:r>
        <w:separator/>
      </w:r>
    </w:p>
  </w:endnote>
  <w:endnote w:type="continuationSeparator" w:id="0">
    <w:p w:rsidR="00CD77F9" w:rsidRDefault="00CD77F9" w:rsidP="006F15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77F9" w:rsidRDefault="00CD77F9" w:rsidP="006F152A">
      <w:pPr>
        <w:spacing w:after="0" w:line="240" w:lineRule="auto"/>
      </w:pPr>
      <w:r>
        <w:separator/>
      </w:r>
    </w:p>
  </w:footnote>
  <w:footnote w:type="continuationSeparator" w:id="0">
    <w:p w:rsidR="00CD77F9" w:rsidRDefault="00CD77F9" w:rsidP="006F15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152A" w:rsidRPr="006F152A" w:rsidRDefault="006F152A" w:rsidP="006F152A">
    <w:pPr>
      <w:spacing w:line="480" w:lineRule="auto"/>
      <w:rPr>
        <w:rFonts w:ascii="Times New Roman" w:hAnsi="Times New Roman" w:cs="Times New Roman"/>
        <w:b/>
        <w:sz w:val="24"/>
        <w:szCs w:val="24"/>
      </w:rPr>
    </w:pPr>
    <w:r w:rsidRPr="0080779F">
      <w:rPr>
        <w:rFonts w:ascii="Times New Roman" w:hAnsi="Times New Roman" w:cs="Times New Roman"/>
        <w:b/>
        <w:sz w:val="24"/>
        <w:szCs w:val="24"/>
      </w:rPr>
      <w:t>Effects of strawberry intervention on cardiovascular risk factors: a meta-analysis of randomized controlled trials</w:t>
    </w:r>
    <w:r>
      <w:rPr>
        <w:rFonts w:ascii="Times New Roman" w:hAnsi="Times New Roman" w:cs="Times New Roman"/>
        <w:b/>
        <w:sz w:val="24"/>
        <w:szCs w:val="24"/>
      </w:rPr>
      <w:t xml:space="preserve">, </w:t>
    </w:r>
    <w:r w:rsidRPr="006F152A">
      <w:rPr>
        <w:rFonts w:ascii="Times New Roman" w:hAnsi="Times New Roman" w:cs="Times New Roman"/>
        <w:b/>
        <w:i/>
        <w:sz w:val="24"/>
        <w:szCs w:val="24"/>
      </w:rPr>
      <w:t>Gao</w:t>
    </w:r>
    <w:r>
      <w:rPr>
        <w:rFonts w:ascii="Times New Roman" w:hAnsi="Times New Roman" w:cs="Times New Roman"/>
        <w:b/>
        <w:sz w:val="24"/>
        <w:szCs w:val="24"/>
      </w:rPr>
      <w:t xml:space="preserve"> et 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0MDUxNTUzNLE0sLBU0lEKTi0uzszPAykwrgUAOaj8xiwAAAA="/>
  </w:docVars>
  <w:rsids>
    <w:rsidRoot w:val="00835C26"/>
    <w:rsid w:val="00000794"/>
    <w:rsid w:val="00001FD5"/>
    <w:rsid w:val="00025A8B"/>
    <w:rsid w:val="00035424"/>
    <w:rsid w:val="000363C5"/>
    <w:rsid w:val="000402A5"/>
    <w:rsid w:val="00051373"/>
    <w:rsid w:val="000624EC"/>
    <w:rsid w:val="0006391D"/>
    <w:rsid w:val="0007021E"/>
    <w:rsid w:val="00070262"/>
    <w:rsid w:val="00077E0E"/>
    <w:rsid w:val="00087FC5"/>
    <w:rsid w:val="00092A1A"/>
    <w:rsid w:val="00095BCA"/>
    <w:rsid w:val="000A0BE5"/>
    <w:rsid w:val="000C0CF0"/>
    <w:rsid w:val="000E1382"/>
    <w:rsid w:val="000F2CF7"/>
    <w:rsid w:val="000F2D09"/>
    <w:rsid w:val="000F4257"/>
    <w:rsid w:val="000F5809"/>
    <w:rsid w:val="00111F95"/>
    <w:rsid w:val="001242DE"/>
    <w:rsid w:val="001306A9"/>
    <w:rsid w:val="00151B0C"/>
    <w:rsid w:val="001613EF"/>
    <w:rsid w:val="00161D5B"/>
    <w:rsid w:val="0016394C"/>
    <w:rsid w:val="001A1A67"/>
    <w:rsid w:val="001C0506"/>
    <w:rsid w:val="001C41C1"/>
    <w:rsid w:val="001D2D45"/>
    <w:rsid w:val="001F5B5E"/>
    <w:rsid w:val="00211F33"/>
    <w:rsid w:val="0022284D"/>
    <w:rsid w:val="00223BB6"/>
    <w:rsid w:val="002259C6"/>
    <w:rsid w:val="0024335A"/>
    <w:rsid w:val="00284D64"/>
    <w:rsid w:val="00286BC4"/>
    <w:rsid w:val="002A42DD"/>
    <w:rsid w:val="002A703C"/>
    <w:rsid w:val="002E752E"/>
    <w:rsid w:val="002F320F"/>
    <w:rsid w:val="00313850"/>
    <w:rsid w:val="003225B7"/>
    <w:rsid w:val="00324093"/>
    <w:rsid w:val="00325B92"/>
    <w:rsid w:val="00326055"/>
    <w:rsid w:val="00335C1F"/>
    <w:rsid w:val="003434D7"/>
    <w:rsid w:val="0035406D"/>
    <w:rsid w:val="0036564F"/>
    <w:rsid w:val="00366933"/>
    <w:rsid w:val="00370D46"/>
    <w:rsid w:val="00372935"/>
    <w:rsid w:val="003755A6"/>
    <w:rsid w:val="003827F2"/>
    <w:rsid w:val="003A642B"/>
    <w:rsid w:val="003B3E38"/>
    <w:rsid w:val="003B7706"/>
    <w:rsid w:val="003C38FB"/>
    <w:rsid w:val="003C62AE"/>
    <w:rsid w:val="003D4210"/>
    <w:rsid w:val="003D46F1"/>
    <w:rsid w:val="003F42C8"/>
    <w:rsid w:val="00417E04"/>
    <w:rsid w:val="00420EEB"/>
    <w:rsid w:val="00431EF6"/>
    <w:rsid w:val="004578CB"/>
    <w:rsid w:val="00465350"/>
    <w:rsid w:val="004719DB"/>
    <w:rsid w:val="00484998"/>
    <w:rsid w:val="00486DD1"/>
    <w:rsid w:val="00493972"/>
    <w:rsid w:val="004A30B7"/>
    <w:rsid w:val="004A430E"/>
    <w:rsid w:val="004B3912"/>
    <w:rsid w:val="004B7850"/>
    <w:rsid w:val="004C208C"/>
    <w:rsid w:val="004D4778"/>
    <w:rsid w:val="004E4318"/>
    <w:rsid w:val="004E46E5"/>
    <w:rsid w:val="004E4B84"/>
    <w:rsid w:val="004F2098"/>
    <w:rsid w:val="004F7344"/>
    <w:rsid w:val="00511E9D"/>
    <w:rsid w:val="005143BD"/>
    <w:rsid w:val="00517DFC"/>
    <w:rsid w:val="00536D62"/>
    <w:rsid w:val="00574F7F"/>
    <w:rsid w:val="005979DC"/>
    <w:rsid w:val="005B313F"/>
    <w:rsid w:val="005C663A"/>
    <w:rsid w:val="005D5113"/>
    <w:rsid w:val="005D5804"/>
    <w:rsid w:val="005F1103"/>
    <w:rsid w:val="005F3115"/>
    <w:rsid w:val="005F692B"/>
    <w:rsid w:val="006054A6"/>
    <w:rsid w:val="0060682D"/>
    <w:rsid w:val="00606FAD"/>
    <w:rsid w:val="006409CE"/>
    <w:rsid w:val="00642ADE"/>
    <w:rsid w:val="00643D9D"/>
    <w:rsid w:val="00667AF7"/>
    <w:rsid w:val="00670099"/>
    <w:rsid w:val="00683873"/>
    <w:rsid w:val="0068756F"/>
    <w:rsid w:val="006958B4"/>
    <w:rsid w:val="006A50D6"/>
    <w:rsid w:val="006D6A93"/>
    <w:rsid w:val="006E6BFD"/>
    <w:rsid w:val="006F152A"/>
    <w:rsid w:val="006F21A7"/>
    <w:rsid w:val="0071198C"/>
    <w:rsid w:val="0073760A"/>
    <w:rsid w:val="007409AB"/>
    <w:rsid w:val="007528E3"/>
    <w:rsid w:val="00781BA7"/>
    <w:rsid w:val="007B0F73"/>
    <w:rsid w:val="007B60A1"/>
    <w:rsid w:val="007C18FE"/>
    <w:rsid w:val="007C7034"/>
    <w:rsid w:val="007D11D8"/>
    <w:rsid w:val="007D3936"/>
    <w:rsid w:val="008078B2"/>
    <w:rsid w:val="00814A45"/>
    <w:rsid w:val="00824496"/>
    <w:rsid w:val="00824650"/>
    <w:rsid w:val="00831929"/>
    <w:rsid w:val="00834A69"/>
    <w:rsid w:val="00835C26"/>
    <w:rsid w:val="00840F40"/>
    <w:rsid w:val="008447EC"/>
    <w:rsid w:val="0085374D"/>
    <w:rsid w:val="00870CC0"/>
    <w:rsid w:val="00880D48"/>
    <w:rsid w:val="008848D5"/>
    <w:rsid w:val="008901A7"/>
    <w:rsid w:val="008A2158"/>
    <w:rsid w:val="008B5E2F"/>
    <w:rsid w:val="008D210D"/>
    <w:rsid w:val="008E3C68"/>
    <w:rsid w:val="008E4D57"/>
    <w:rsid w:val="008F4E24"/>
    <w:rsid w:val="008F5728"/>
    <w:rsid w:val="008F6018"/>
    <w:rsid w:val="00902EDB"/>
    <w:rsid w:val="00906E5F"/>
    <w:rsid w:val="00907158"/>
    <w:rsid w:val="00911E94"/>
    <w:rsid w:val="00915556"/>
    <w:rsid w:val="00925320"/>
    <w:rsid w:val="00943AE8"/>
    <w:rsid w:val="00946BAA"/>
    <w:rsid w:val="00965FAF"/>
    <w:rsid w:val="00970FA0"/>
    <w:rsid w:val="00985D33"/>
    <w:rsid w:val="00990576"/>
    <w:rsid w:val="00996570"/>
    <w:rsid w:val="009C2DBC"/>
    <w:rsid w:val="009C52B5"/>
    <w:rsid w:val="009D3468"/>
    <w:rsid w:val="009D7B6A"/>
    <w:rsid w:val="00A10E82"/>
    <w:rsid w:val="00A473FC"/>
    <w:rsid w:val="00AA175D"/>
    <w:rsid w:val="00AB697C"/>
    <w:rsid w:val="00AD091B"/>
    <w:rsid w:val="00AE0198"/>
    <w:rsid w:val="00B047DA"/>
    <w:rsid w:val="00B110E9"/>
    <w:rsid w:val="00B1319B"/>
    <w:rsid w:val="00B25C51"/>
    <w:rsid w:val="00B3683C"/>
    <w:rsid w:val="00B514F4"/>
    <w:rsid w:val="00B52AAE"/>
    <w:rsid w:val="00B564DC"/>
    <w:rsid w:val="00B7167E"/>
    <w:rsid w:val="00B80EEB"/>
    <w:rsid w:val="00B82906"/>
    <w:rsid w:val="00B85F50"/>
    <w:rsid w:val="00B8730B"/>
    <w:rsid w:val="00BA1180"/>
    <w:rsid w:val="00BA1DAE"/>
    <w:rsid w:val="00BB4789"/>
    <w:rsid w:val="00BB6E76"/>
    <w:rsid w:val="00BB7463"/>
    <w:rsid w:val="00BD310A"/>
    <w:rsid w:val="00BF00D9"/>
    <w:rsid w:val="00BF0278"/>
    <w:rsid w:val="00BF3C7A"/>
    <w:rsid w:val="00C1700C"/>
    <w:rsid w:val="00C20725"/>
    <w:rsid w:val="00C254CD"/>
    <w:rsid w:val="00C51528"/>
    <w:rsid w:val="00C62E06"/>
    <w:rsid w:val="00C63815"/>
    <w:rsid w:val="00C73E65"/>
    <w:rsid w:val="00C741F6"/>
    <w:rsid w:val="00C84DF5"/>
    <w:rsid w:val="00CA0797"/>
    <w:rsid w:val="00CA7F5C"/>
    <w:rsid w:val="00CB3CD6"/>
    <w:rsid w:val="00CB45FD"/>
    <w:rsid w:val="00CD6602"/>
    <w:rsid w:val="00CD77F9"/>
    <w:rsid w:val="00CE7434"/>
    <w:rsid w:val="00D10173"/>
    <w:rsid w:val="00D321B5"/>
    <w:rsid w:val="00D35242"/>
    <w:rsid w:val="00D4412F"/>
    <w:rsid w:val="00D47774"/>
    <w:rsid w:val="00D52107"/>
    <w:rsid w:val="00D533F3"/>
    <w:rsid w:val="00D54B27"/>
    <w:rsid w:val="00D604FB"/>
    <w:rsid w:val="00D60E52"/>
    <w:rsid w:val="00D74EA9"/>
    <w:rsid w:val="00D9109B"/>
    <w:rsid w:val="00D953D6"/>
    <w:rsid w:val="00D956DA"/>
    <w:rsid w:val="00DD7B2C"/>
    <w:rsid w:val="00DE13B6"/>
    <w:rsid w:val="00DE27E0"/>
    <w:rsid w:val="00DF47E7"/>
    <w:rsid w:val="00E043FB"/>
    <w:rsid w:val="00E0642E"/>
    <w:rsid w:val="00E125B3"/>
    <w:rsid w:val="00E12C0F"/>
    <w:rsid w:val="00E25A4A"/>
    <w:rsid w:val="00E51138"/>
    <w:rsid w:val="00E51314"/>
    <w:rsid w:val="00E520E9"/>
    <w:rsid w:val="00E53808"/>
    <w:rsid w:val="00E71F6F"/>
    <w:rsid w:val="00E74A70"/>
    <w:rsid w:val="00E842CE"/>
    <w:rsid w:val="00E87B5D"/>
    <w:rsid w:val="00E923C3"/>
    <w:rsid w:val="00E95299"/>
    <w:rsid w:val="00E97FBD"/>
    <w:rsid w:val="00ED18B0"/>
    <w:rsid w:val="00ED28D4"/>
    <w:rsid w:val="00ED2E99"/>
    <w:rsid w:val="00ED798A"/>
    <w:rsid w:val="00EF769B"/>
    <w:rsid w:val="00F02DBE"/>
    <w:rsid w:val="00F06E5A"/>
    <w:rsid w:val="00F50D64"/>
    <w:rsid w:val="00F550FF"/>
    <w:rsid w:val="00F56B47"/>
    <w:rsid w:val="00F57CAC"/>
    <w:rsid w:val="00F61958"/>
    <w:rsid w:val="00F619C1"/>
    <w:rsid w:val="00F6640F"/>
    <w:rsid w:val="00F90343"/>
    <w:rsid w:val="00FB4D33"/>
    <w:rsid w:val="00FC2DAC"/>
    <w:rsid w:val="00FE5739"/>
    <w:rsid w:val="00FF0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5255E1D-FBFC-4F03-8F68-B4BF14C0D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F152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F152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rsid w:val="006F152A"/>
  </w:style>
  <w:style w:type="paragraph" w:styleId="a5">
    <w:name w:val="footer"/>
    <w:basedOn w:val="a"/>
    <w:link w:val="a6"/>
    <w:uiPriority w:val="99"/>
    <w:unhideWhenUsed/>
    <w:rsid w:val="006F152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rsid w:val="006F15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 Jiayi</dc:creator>
  <cp:keywords/>
  <dc:description/>
  <cp:lastModifiedBy>Dong Jiayi</cp:lastModifiedBy>
  <cp:revision>7</cp:revision>
  <dcterms:created xsi:type="dcterms:W3CDTF">2019-12-04T07:54:00Z</dcterms:created>
  <dcterms:modified xsi:type="dcterms:W3CDTF">2020-02-26T03:40:00Z</dcterms:modified>
</cp:coreProperties>
</file>